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8.png" ContentType="image/png"/>
  <Override PartName="/word/media/rId35.png" ContentType="image/png"/>
  <Override PartName="/word/media/rId41.jpg" ContentType="image/jpeg"/>
  <Override PartName="/word/media/rId26.png" ContentType="image/png"/>
  <Override PartName="/word/media/rId44.png" ContentType="image/png"/>
  <Override PartName="/word/media/rId32.png" ContentType="image/png"/>
  <Override PartName="/word/media/rId47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.</w:t>
      </w:r>
      <w:r>
        <w:t xml:space="preserve"> </w:t>
      </w:r>
      <w:r>
        <w:t xml:space="preserve">Herhalingsoefening</w:t>
      </w:r>
      <w:r>
        <w:t xml:space="preserve"> </w:t>
      </w:r>
      <w:r>
        <w:t xml:space="preserve">HTML</w:t>
      </w:r>
      <w:r>
        <w:t xml:space="preserve"> </w:t>
      </w:r>
      <w:r>
        <w:t xml:space="preserve">CSS</w:t>
      </w:r>
      <w:r>
        <w:t xml:space="preserve"> </w:t>
      </w:r>
      <w:r>
        <w:t xml:space="preserve">JS</w:t>
      </w:r>
    </w:p>
    <w:p>
      <w:pPr>
        <w:pStyle w:val="FirstParagraph"/>
      </w:pPr>
      <w:r>
        <w:t xml:space="preserve">Hieronder volgt een herhalingsoefening om je kennis van HTML, CSS en JavaScript op te frissen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Wat is HTML en waarvoor wordt het gebruikt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i.imgur.com/ajIOQqW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at zijn de basiselementen van een HTML-document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i.imgur.com/3yBYyA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Wat is CSS en waarvoor wordt het gebruikt?</w:t>
      </w:r>
    </w:p>
    <w:p>
      <w:pPr>
        <w:pStyle w:val="FirstParagraph"/>
      </w:pPr>
      <w:r>
        <w:drawing>
          <wp:inline>
            <wp:extent cx="5334000" cy="210644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i.imgur.com/FN3nhui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Wat zijn de belangrijkste CSS-eigenschappen?</w:t>
      </w:r>
    </w:p>
    <w:p>
      <w:pPr>
        <w:pStyle w:val="FirstParagraph"/>
      </w:pPr>
      <w:r>
        <w:drawing>
          <wp:inline>
            <wp:extent cx="5334000" cy="453571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i.imgur.com/4x4OfC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Wat is JavaScript en waarvoor wordt het gebruikt?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i.imgur.com/UuCo0d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Wat is het verschil tussen een variabele en een constante in JavaScript?</w:t>
      </w:r>
    </w:p>
    <w:p>
      <w:pPr>
        <w:pStyle w:val="FirstParagraph"/>
      </w:pPr>
      <w:r>
        <w:drawing>
          <wp:inline>
            <wp:extent cx="5334000" cy="29159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i.imgur.com/Bks6o9P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Wat is een functie en hoe schrijf je er een in JavaScript?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i.imgur.com/6XQzeA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Wat is een JavaScript-framework en wat is het doel ervan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i.imgur.com/EHDlEMQ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Wat is AngularJS en waarvoor wordt het gebruikt?</w:t>
      </w:r>
    </w:p>
    <w:p>
      <w:pPr>
        <w:pStyle w:val="FirstParagraph"/>
      </w:pPr>
      <w:r>
        <w:drawing>
          <wp:inline>
            <wp:extent cx="5334000" cy="144871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i.imgur.com/QA28OfA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Waarom is het belangrijk om vertrouwd te zijn met HTML, CSS en JavaScript voordat je begint met het leren van AngularJS?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i.imgur.com/WeDsEg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jp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47" Target="media/rId47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Herhalingsoefening HTML CSS JS</dc:title>
  <dc:creator/>
  <cp:keywords/>
  <dcterms:created xsi:type="dcterms:W3CDTF">2023-04-11T14:44:24Z</dcterms:created>
  <dcterms:modified xsi:type="dcterms:W3CDTF">2023-04-11T14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